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1E7CA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F1E7E4" wp14:editId="00F1E7E5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0F1E7EC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00F1E7ED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0F1E7EE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00F1E7EF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0F1E7F0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0F1E7F1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0F1E7F2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0F1E7F3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F1E7F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F1E7F5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F1E7F6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0F1E7F7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F1E7E4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00F1E7EC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00F1E7ED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0F1E7EE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00F1E7EF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0F1E7F0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0F1E7F1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0F1E7F2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0F1E7F3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0F1E7F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0F1E7F5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0F1E7F6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0F1E7F7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00F1E7CB" w14:textId="5E47D8A8" w:rsidR="002B7F86" w:rsidRPr="005E343B" w:rsidRDefault="007C2F8A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Art Teacher</w:t>
      </w:r>
    </w:p>
    <w:p w14:paraId="00F1E7CC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0F1E7C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0F1E7CE" w14:textId="77777777" w:rsidR="002B7F86" w:rsidRPr="007C2F8A" w:rsidRDefault="002B7F86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0F1E7CF" w14:textId="77777777" w:rsidR="002B7F86" w:rsidRPr="007C2F8A" w:rsidRDefault="002B7F86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0F1E7D0" w14:textId="77777777" w:rsidR="002B7F86" w:rsidRPr="007C2F8A" w:rsidRDefault="002B7F86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098CCB3" w14:textId="77777777" w:rsidR="007C2F8A" w:rsidRDefault="002B7F86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ABB5191" w14:textId="6F58A893" w:rsidR="007C2F8A" w:rsidRDefault="007C2F8A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t is with great excitement that I am applying for the position of an Art Teacher at your institute [Name of the School/institute]. I have always loved working with children, and when I saw an opportunity was 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vailable,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 do not want to delay any further from applying to it. I am confident that my experience will surpass your expectation.</w:t>
      </w:r>
    </w:p>
    <w:p w14:paraId="650577E6" w14:textId="4FD91AD6" w:rsidR="007C2F8A" w:rsidRPr="007C2F8A" w:rsidRDefault="007C2F8A" w:rsidP="007C2F8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am adept at knowledgeable in many areas of artistic/visual expression, from painting, sculpting to photography, and calligraphy. I persuade and motivate students to use 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atercolours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or oil paints to express themselves on a canvas and develop their creative side. My teaching experience of 6 years is summarized as follows:</w:t>
      </w:r>
    </w:p>
    <w:p w14:paraId="1DD5AB7E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taught the basics of sketching and painting.</w:t>
      </w:r>
    </w:p>
    <w:p w14:paraId="2920BAB2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introduced art history for a better understanding of the various artist and their styles.</w:t>
      </w:r>
    </w:p>
    <w:p w14:paraId="67A701CC" w14:textId="61DCA11C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conducted summer programs at our local community 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r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CFCE5B9" w14:textId="57877A94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Worked on improving 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tudents’</w:t>
      </w: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confidence through art expression.</w:t>
      </w:r>
    </w:p>
    <w:p w14:paraId="5D05B249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orked along with the school in developing a better curriculum.</w:t>
      </w:r>
    </w:p>
    <w:p w14:paraId="3E9590AF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lped students develop problem-solving skills and use their creative processes.</w:t>
      </w:r>
    </w:p>
    <w:p w14:paraId="0ADC4E36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uided students to use various art forms to express themselves.</w:t>
      </w:r>
    </w:p>
    <w:p w14:paraId="40B12FC7" w14:textId="77777777" w:rsidR="007C2F8A" w:rsidRPr="007C2F8A" w:rsidRDefault="007C2F8A" w:rsidP="007C2F8A">
      <w:pPr>
        <w:numPr>
          <w:ilvl w:val="0"/>
          <w:numId w:val="10"/>
        </w:numPr>
        <w:tabs>
          <w:tab w:val="clear" w:pos="720"/>
          <w:tab w:val="num" w:pos="426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 interactive activities to improve team spirit.</w:t>
      </w:r>
    </w:p>
    <w:p w14:paraId="6882CE0A" w14:textId="77777777" w:rsidR="007C2F8A" w:rsidRPr="007C2F8A" w:rsidRDefault="007C2F8A" w:rsidP="007C2F8A">
      <w:pPr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E766FC1" w14:textId="77777777" w:rsid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bring strong motivational and organizational skills to my classroom and help students develop self-confidence, and self-reliance in creating original and unique art. My activeness in inspiring the students and in improving their abilities will help your institute immensely. I believe my skills and abilities will bring success to the institute and surpass your expectation for the role of an Art Teacher.</w:t>
      </w:r>
    </w:p>
    <w:p w14:paraId="2C96EBD5" w14:textId="77777777" w:rsid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765DF9E" w14:textId="50AA33ED" w:rsidR="007C2F8A" w:rsidRP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Looking forward to meeting you to discuss the position in further detail.</w:t>
      </w:r>
    </w:p>
    <w:p w14:paraId="62F49D3B" w14:textId="77777777" w:rsid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A4071E2" w14:textId="73536FCA" w:rsidR="007C2F8A" w:rsidRP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755DE1DC" w14:textId="5C133C99" w:rsidR="007C2F8A" w:rsidRPr="007C2F8A" w:rsidRDefault="007C2F8A" w:rsidP="007C2F8A">
      <w:pPr>
        <w:ind w:left="-426" w:firstLine="0"/>
        <w:rPr>
          <w:rFonts w:ascii="Arial" w:hAnsi="Arial" w:cs="Arial"/>
          <w:color w:val="000000" w:themeColor="text1"/>
          <w:sz w:val="24"/>
          <w:szCs w:val="24"/>
          <w:lang w:val="en-US" w:eastAsia="en-IN" w:bidi="te-IN"/>
        </w:rPr>
      </w:pPr>
      <w:r w:rsidRPr="007C2F8A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0F1E7E1" w14:textId="77777777" w:rsidR="00DF38A7" w:rsidRPr="007C2F8A" w:rsidRDefault="00DF38A7" w:rsidP="007C2F8A">
      <w:pPr>
        <w:spacing w:line="276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00F1E7E2" w14:textId="71251F30" w:rsidR="00DF38A7" w:rsidRDefault="00DF38A7" w:rsidP="00DF38A7">
      <w:pPr>
        <w:rPr>
          <w:lang w:val="en-US"/>
        </w:rPr>
      </w:pPr>
    </w:p>
    <w:p w14:paraId="003F8C74" w14:textId="71EB45DE" w:rsidR="007C2F8A" w:rsidRDefault="007C2F8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F6686DF" w14:textId="7BD77963" w:rsidR="007C2F8A" w:rsidRDefault="007C2F8A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53E3FF89" w14:textId="1458BF68" w:rsidR="007C2F8A" w:rsidRDefault="007C2F8A" w:rsidP="007C2F8A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752" behindDoc="0" locked="0" layoutInCell="1" allowOverlap="1" wp14:anchorId="00F1E7E6" wp14:editId="74851B6C">
            <wp:simplePos x="0" y="0"/>
            <wp:positionH relativeFrom="column">
              <wp:posOffset>3766185</wp:posOffset>
            </wp:positionH>
            <wp:positionV relativeFrom="paragraph">
              <wp:posOffset>2349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1E7E3" w14:textId="4A3E5231" w:rsidR="00632602" w:rsidRPr="00BE1DBD" w:rsidRDefault="00DF38A7" w:rsidP="007C2F8A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1E7EA" w14:textId="77777777" w:rsidR="00532D64" w:rsidRDefault="00532D64" w:rsidP="001E7709">
      <w:r>
        <w:separator/>
      </w:r>
    </w:p>
  </w:endnote>
  <w:endnote w:type="continuationSeparator" w:id="0">
    <w:p w14:paraId="00F1E7EB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1E7E8" w14:textId="77777777" w:rsidR="00532D64" w:rsidRDefault="00532D64" w:rsidP="001E7709">
      <w:r>
        <w:separator/>
      </w:r>
    </w:p>
  </w:footnote>
  <w:footnote w:type="continuationSeparator" w:id="0">
    <w:p w14:paraId="00F1E7E9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0212"/>
    <w:multiLevelType w:val="multilevel"/>
    <w:tmpl w:val="4510F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C2F8A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0F1E7C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7C2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06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 Teacher Cover Letter Sample</dc:title>
  <dc:subject>Create your Cover Letter using Free Art Teacher Cover Letter Sample Template</dc:subject>
  <dc:creator>Qwikresume.com</dc:creator>
  <dcterms:created xsi:type="dcterms:W3CDTF">2021-10-14T11:11:00Z</dcterms:created>
  <dcterms:modified xsi:type="dcterms:W3CDTF">2021-10-14T11:11:00Z</dcterms:modified>
  <cp:category>Art, Creative, &amp; Design</cp:category>
</cp:coreProperties>
</file>